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564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cac0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b8b7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48:41Z</dcterms:created>
  <dcterms:modified xsi:type="dcterms:W3CDTF">2022-01-18T10:48:41Z</dcterms:modified>
</cp:coreProperties>
</file>